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3. Listados de recursos, roles y personas requeriras por los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22:01Z</dcterms:created>
  <dcterms:modified xsi:type="dcterms:W3CDTF">2023-04-03T19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